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Mware vCe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dvanced server management software that provides a centralized platform for controlling you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Mware vSphere environments</w:t>
        </w:r>
        <w:r>
          <w:rPr>
            <w:rStyle w:val="Hyperlink"/>
          </w:rPr>
          <w:t xml:space="preserve">, allowing you to automate and deliver a virtual infrastructure across the hybrid cloud with confid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VMware vCent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 University: What is vCenter Server?</w:t>
        </w:r>
      </w:hyperlink>
      <w:r>
        <w:t xml:space="preserve">: This article explains the role of vCenter Server in managing your vSphere infrastructure from a centralized loc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VMware Docs: Main vSphere Concepts and Features</w:t>
        </w:r>
      </w:hyperlink>
      <w:r>
        <w:t xml:space="preserve">: Learn about the difference between ESXi and vCenter Server, scalability, and essential featur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echTarget: VMware VirtualCenter</w:t>
        </w:r>
      </w:hyperlink>
      <w:r>
        <w:t xml:space="preserve">: Explore the tasks performed by vCenter Server, including resource provisioning, performance monitoring, and workflow autom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: VMware vCenter Server and ESXi Host Tutorial</w:t>
        </w:r>
      </w:hyperlink>
      <w:r>
        <w:t xml:space="preserve">: A free Udemy course covering vCenter Server and ESXi setup on your home machin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YouTube: vSphere 7 Tutorial for Beginners</w:t>
        </w:r>
      </w:hyperlink>
      <w:r>
        <w:t xml:space="preserve">: Quick-start tutorial for VMware vSphere 7 installation and configuration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VMware vCenter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vmware.com/en/VMware-vSphere/8.0/vsphere-vcenter-esxi-management/GUID-302A4F73-CA2D-49DC-8727-81052727A763.html" TargetMode="External" /><Relationship Type="http://schemas.openxmlformats.org/officeDocument/2006/relationships/hyperlink" Id="rId21" Target="https://geek-university.com/what-is-vcenter-server/" TargetMode="External" /><Relationship Type="http://schemas.openxmlformats.org/officeDocument/2006/relationships/hyperlink" Id="rId23" Target="https://www.techtarget.com/searchvmware/definition/VMware-VirtualCenter" TargetMode="External" /><Relationship Type="http://schemas.openxmlformats.org/officeDocument/2006/relationships/hyperlink" Id="rId24" Target="https://www.udemy.com/course/vcenter-server-and-esxi/" TargetMode="External" /><Relationship Type="http://schemas.openxmlformats.org/officeDocument/2006/relationships/hyperlink" Id="rId20" Target="https://www.vmware.com/products/vcenter.html" TargetMode="External" /><Relationship Type="http://schemas.openxmlformats.org/officeDocument/2006/relationships/hyperlink" Id="rId25" Target="https://www.youtube.com/watch?v=-H8F5aF06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vmware.com/en/VMware-vSphere/8.0/vsphere-vcenter-esxi-management/GUID-302A4F73-CA2D-49DC-8727-81052727A763.html" TargetMode="External" /><Relationship Type="http://schemas.openxmlformats.org/officeDocument/2006/relationships/hyperlink" Id="rId21" Target="https://geek-university.com/what-is-vcenter-server/" TargetMode="External" /><Relationship Type="http://schemas.openxmlformats.org/officeDocument/2006/relationships/hyperlink" Id="rId23" Target="https://www.techtarget.com/searchvmware/definition/VMware-VirtualCenter" TargetMode="External" /><Relationship Type="http://schemas.openxmlformats.org/officeDocument/2006/relationships/hyperlink" Id="rId24" Target="https://www.udemy.com/course/vcenter-server-and-esxi/" TargetMode="External" /><Relationship Type="http://schemas.openxmlformats.org/officeDocument/2006/relationships/hyperlink" Id="rId20" Target="https://www.vmware.com/products/vcenter.html" TargetMode="External" /><Relationship Type="http://schemas.openxmlformats.org/officeDocument/2006/relationships/hyperlink" Id="rId25" Target="https://www.youtube.com/watch?v=-H8F5aF06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2Z</dcterms:created>
  <dcterms:modified xsi:type="dcterms:W3CDTF">2024-03-23T04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